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7D9965DF"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0D347F31" w14:textId="4E914DB8" w:rsidR="0036289D" w:rsidRPr="0036289D" w:rsidRDefault="0036289D" w:rsidP="006E1E77">
      <w:pPr>
        <w:pStyle w:val="Ingetavstnd"/>
        <w:numPr>
          <w:ilvl w:val="0"/>
          <w:numId w:val="42"/>
        </w:numPr>
        <w:rPr>
          <w:rFonts w:ascii="Garamond" w:hAnsi="Garamond" w:cs="Segoe UI"/>
          <w:color w:val="333333"/>
          <w:shd w:val="clear" w:color="auto" w:fill="FFFFFF"/>
        </w:rPr>
      </w:pPr>
      <w:r>
        <w:rPr>
          <w:highlight w:val="white"/>
        </w:rPr>
        <w:t>Malloc</w:t>
      </w: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r>
        <w:rPr>
          <w:highlight w:val="white"/>
        </w:rPr>
        <w:t>Qsort</w:t>
      </w:r>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Standard Library</w:t>
      </w:r>
    </w:p>
    <w:p w14:paraId="52577738" w14:textId="77777777" w:rsidR="00A465B0" w:rsidRPr="002E280E" w:rsidRDefault="00A465B0" w:rsidP="00A465B0">
      <w:pPr>
        <w:pStyle w:val="Ingetavstnd"/>
        <w:numPr>
          <w:ilvl w:val="1"/>
          <w:numId w:val="42"/>
        </w:numPr>
        <w:rPr>
          <w:rFonts w:ascii="Garamond" w:hAnsi="Garamond" w:cs="Segoe UI"/>
          <w:color w:val="333333"/>
          <w:shd w:val="clear" w:color="auto" w:fill="FFFFFF"/>
        </w:rPr>
      </w:pPr>
      <w:r>
        <w:t>Time</w:t>
      </w:r>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r w:rsidRPr="00323FBB">
        <w:rPr>
          <w:highlight w:val="white"/>
        </w:rPr>
        <w:t>Local</w:t>
      </w:r>
      <w:r w:rsidR="00927749">
        <w:rPr>
          <w:highlight w:val="white"/>
        </w:rPr>
        <w:t>e</w:t>
      </w:r>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r>
        <w:t>File</w:t>
      </w:r>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lastRenderedPageBreak/>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B5068E"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B5068E"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lastRenderedPageBreak/>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lastRenderedPageBreak/>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B5068E"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B5068E"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B5068E"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lastRenderedPageBreak/>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lastRenderedPageBreak/>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lastRenderedPageBreak/>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r w:rsidR="002022B5" w:rsidRPr="00C73A30">
        <w:rPr>
          <w:rFonts w:ascii="Garamond" w:hAnsi="Garamond"/>
          <w:color w:val="333333"/>
          <w:shd w:val="clear" w:color="auto" w:fill="FFFFFF"/>
        </w:rPr>
        <w:t>Itancan</w:t>
      </w:r>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Perido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Fullstackutvecklare, Modernera,</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r w:rsidRPr="00C411FE">
        <w:rPr>
          <w:rFonts w:ascii="Garamond" w:hAnsi="Garamond"/>
        </w:rPr>
        <w:t>Xamera,</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Developer, Senterpris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Erfarna utvecklare inom Frontend, .NET, Java och C++ till HiQ</w:t>
      </w:r>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Java-utvecklare, HiQ,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Net-utvecklare, HiQ,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C++ utvecklare, HiQ, Stockholm</w:t>
      </w:r>
    </w:p>
    <w:p w14:paraId="55A7C2F3" w14:textId="651499CE" w:rsidR="00476A50" w:rsidRP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Frontend-utvecklare, HiQ, Stockholm</w:t>
      </w:r>
    </w:p>
    <w:p w14:paraId="1E192031" w14:textId="77777777" w:rsidR="001F4FB4" w:rsidRPr="00C411FE" w:rsidRDefault="001F4FB4" w:rsidP="001F4FB4">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B5068E"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B5068E"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B5068E"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B5068E"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B5068E"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lastRenderedPageBreak/>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lastRenderedPageBreak/>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lastRenderedPageBreak/>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B5068E"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B5068E"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B5068E"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B5068E"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B5068E"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B5068E"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B5068E"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B5068E"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B5068E"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B5068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B506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B506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B5068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B5068E"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B5068E"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B5068E"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B5068E"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B5068E"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B5068E"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B5068E"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B5068E"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B5068E"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B5068E"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B5068E"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B5068E"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B5068E"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B5068E"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B5068E"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B5068E"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B5068E"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B5068E"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B5068E"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B5068E"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B5068E"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B5068E"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B5068E"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B5068E"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B5068E"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B5068E"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B5068E"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B5068E"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B5068E"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B5068E"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B5068E"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B5068E"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B5068E"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B5068E"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B5068E"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B5068E"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B5068E"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B5068E"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B5068E"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B5068E"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B5068E"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B5068E"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B5068E"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B5068E"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B5068E"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B5068E"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B5068E"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B5068E"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B5068E"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B5068E"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B5068E"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B5068E"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B5068E"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B5068E"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B5068E"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B5068E"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B5068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B5068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B506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B506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B506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B506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B5068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B5068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B5068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B5068E"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B5068E"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5068E" w:rsidRDefault="00B5068E" w:rsidP="00987F1C">
                              <w:pPr>
                                <w:spacing w:before="60" w:after="0"/>
                                <w:jc w:val="center"/>
                              </w:pPr>
                              <w:r>
                                <w:t>Register Preparator</w:t>
                              </w:r>
                            </w:p>
                            <w:p w14:paraId="45754D9E" w14:textId="77777777" w:rsidR="00B5068E" w:rsidRPr="00C7380D" w:rsidRDefault="00B5068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5068E" w:rsidRDefault="00B5068E" w:rsidP="00987F1C">
                              <w:pPr>
                                <w:spacing w:before="60" w:after="0"/>
                                <w:jc w:val="center"/>
                              </w:pPr>
                              <w:r>
                                <w:t>Register Allocator</w:t>
                              </w:r>
                            </w:p>
                            <w:p w14:paraId="789C9E3C" w14:textId="77777777" w:rsidR="00B5068E" w:rsidRDefault="00B5068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5068E" w:rsidRPr="009C410A" w:rsidRDefault="00B5068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5068E" w:rsidRPr="009C410A" w:rsidRDefault="00B5068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5068E" w:rsidRDefault="00B5068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5068E" w:rsidRDefault="00B5068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5068E" w:rsidRDefault="00B5068E" w:rsidP="00987F1C">
                              <w:pPr>
                                <w:pStyle w:val="Normalwebb"/>
                                <w:spacing w:before="60" w:line="252" w:lineRule="auto"/>
                                <w:jc w:val="center"/>
                              </w:pPr>
                              <w:r>
                                <w:rPr>
                                  <w:rFonts w:eastAsia="Calibri"/>
                                  <w:sz w:val="22"/>
                                  <w:szCs w:val="22"/>
                                  <w:lang w:val="en-US"/>
                                </w:rPr>
                                <w:t>Object Code</w:t>
                              </w:r>
                            </w:p>
                            <w:p w14:paraId="777A7156" w14:textId="77777777" w:rsidR="00B5068E" w:rsidRDefault="00B5068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5068E" w:rsidRDefault="00B5068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5068E" w:rsidRDefault="00B5068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5068E" w:rsidRDefault="00B5068E" w:rsidP="00987F1C">
                        <w:pPr>
                          <w:spacing w:before="60" w:after="0"/>
                          <w:jc w:val="center"/>
                        </w:pPr>
                        <w:r>
                          <w:t>Register Preparator</w:t>
                        </w:r>
                      </w:p>
                      <w:p w14:paraId="45754D9E" w14:textId="77777777" w:rsidR="00B5068E" w:rsidRPr="00C7380D" w:rsidRDefault="00B5068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5068E" w:rsidRDefault="00B5068E" w:rsidP="00987F1C">
                        <w:pPr>
                          <w:spacing w:before="60" w:after="0"/>
                          <w:jc w:val="center"/>
                        </w:pPr>
                        <w:r>
                          <w:t>Register Allocator</w:t>
                        </w:r>
                      </w:p>
                      <w:p w14:paraId="789C9E3C" w14:textId="77777777" w:rsidR="00B5068E" w:rsidRDefault="00B5068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5068E" w:rsidRPr="009C410A" w:rsidRDefault="00B5068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5068E" w:rsidRPr="009C410A" w:rsidRDefault="00B5068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5068E" w:rsidRDefault="00B5068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5068E" w:rsidRDefault="00B5068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5068E" w:rsidRDefault="00B5068E" w:rsidP="00987F1C">
                        <w:pPr>
                          <w:pStyle w:val="Normalwebb"/>
                          <w:spacing w:before="60" w:line="252" w:lineRule="auto"/>
                          <w:jc w:val="center"/>
                        </w:pPr>
                        <w:r>
                          <w:rPr>
                            <w:rFonts w:eastAsia="Calibri"/>
                            <w:sz w:val="22"/>
                            <w:szCs w:val="22"/>
                            <w:lang w:val="en-US"/>
                          </w:rPr>
                          <w:t>Object Code</w:t>
                        </w:r>
                      </w:p>
                      <w:p w14:paraId="777A7156" w14:textId="77777777" w:rsidR="00B5068E" w:rsidRDefault="00B5068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5068E" w:rsidRDefault="00B5068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5068E" w:rsidRDefault="00B5068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35</TotalTime>
  <Pages>83</Pages>
  <Words>18152</Words>
  <Characters>96210</Characters>
  <Application>Microsoft Office Word</Application>
  <DocSecurity>0</DocSecurity>
  <Lines>801</Lines>
  <Paragraphs>22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71</cp:revision>
  <dcterms:created xsi:type="dcterms:W3CDTF">2019-05-15T05:48:00Z</dcterms:created>
  <dcterms:modified xsi:type="dcterms:W3CDTF">2020-11-14T11:38:00Z</dcterms:modified>
</cp:coreProperties>
</file>